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4186" w:rsidRDefault="00C7123F">
      <w:r>
        <w:t>Aikido</w:t>
      </w:r>
    </w:p>
    <w:p w:rsidR="00C7123F" w:rsidRDefault="00C7123F"/>
    <w:p w:rsidR="00C57734" w:rsidRDefault="00C57734">
      <w:r>
        <w:t xml:space="preserve">Kondiční část je </w:t>
      </w:r>
      <w:r w:rsidR="00253C92">
        <w:t xml:space="preserve">nezměněná a je </w:t>
      </w:r>
      <w:r>
        <w:t xml:space="preserve">možné splnit </w:t>
      </w:r>
      <w:r w:rsidR="00253C92">
        <w:t xml:space="preserve">ji </w:t>
      </w:r>
      <w:r>
        <w:t xml:space="preserve">pouze do 30. 6. 2020 distančně: do </w:t>
      </w:r>
      <w:proofErr w:type="spellStart"/>
      <w:r>
        <w:t>odevzdávárny</w:t>
      </w:r>
      <w:proofErr w:type="spellEnd"/>
      <w:r>
        <w:t xml:space="preserve"> předmětu odevzdejte video s pokusem testu podle zadaných podmínek se záběrem celého těla ze strany.</w:t>
      </w:r>
      <w:r w:rsidR="00253C92">
        <w:t xml:space="preserve"> Můžete také prezenčně využít zkouškové termíny (před i po 30. 6.).</w:t>
      </w:r>
    </w:p>
    <w:p w:rsidR="00C57734" w:rsidRDefault="00C57734"/>
    <w:p w:rsidR="00C7123F" w:rsidRDefault="00253C92" w:rsidP="00C7123F">
      <w:r>
        <w:t xml:space="preserve">Náhradní část za test z teorie a praktický test technik. </w:t>
      </w:r>
      <w:r w:rsidR="00C7123F">
        <w:t>Podrobně popsat vybranou techniku</w:t>
      </w:r>
      <w:r w:rsidR="00936467">
        <w:t xml:space="preserve"> podle zadání, dokument odevzdat do </w:t>
      </w:r>
      <w:proofErr w:type="spellStart"/>
      <w:r w:rsidR="00936467">
        <w:t>odevzdávárny</w:t>
      </w:r>
      <w:proofErr w:type="spellEnd"/>
      <w:r w:rsidR="00936467">
        <w:t xml:space="preserve"> v</w:t>
      </w:r>
      <w:r w:rsidR="00D83306">
        <w:t> </w:t>
      </w:r>
      <w:proofErr w:type="spellStart"/>
      <w:r w:rsidR="00936467">
        <w:t>ISu</w:t>
      </w:r>
      <w:proofErr w:type="spellEnd"/>
      <w:r w:rsidR="00D83306">
        <w:t xml:space="preserve"> do 30. 6. 2020</w:t>
      </w:r>
      <w:bookmarkStart w:id="0" w:name="_GoBack"/>
      <w:bookmarkEnd w:id="0"/>
      <w:r w:rsidR="00C7123F">
        <w:t xml:space="preserve">: </w:t>
      </w:r>
    </w:p>
    <w:p w:rsidR="00C7123F" w:rsidRDefault="00C7123F" w:rsidP="00C7123F">
      <w:pPr>
        <w:pStyle w:val="Odstavecseseznamem"/>
        <w:numPr>
          <w:ilvl w:val="0"/>
          <w:numId w:val="3"/>
        </w:numPr>
      </w:pPr>
      <w:r>
        <w:t xml:space="preserve">používat odborné aikidistické a tělocvičné názvosloví (pro standardní pohyby japonské (např. </w:t>
      </w:r>
      <w:proofErr w:type="spellStart"/>
      <w:r>
        <w:t>tenkan</w:t>
      </w:r>
      <w:proofErr w:type="spellEnd"/>
      <w:r>
        <w:t xml:space="preserve">, </w:t>
      </w:r>
      <w:proofErr w:type="spellStart"/>
      <w:r>
        <w:t>šómen</w:t>
      </w:r>
      <w:proofErr w:type="spellEnd"/>
      <w:r>
        <w:t xml:space="preserve">, </w:t>
      </w:r>
      <w:proofErr w:type="spellStart"/>
      <w:r>
        <w:t>kote</w:t>
      </w:r>
      <w:proofErr w:type="spellEnd"/>
      <w:r>
        <w:t>, …), pro další pohyby sportovní terminologii)</w:t>
      </w:r>
    </w:p>
    <w:p w:rsidR="00C7123F" w:rsidRDefault="00C7123F" w:rsidP="00C7123F">
      <w:pPr>
        <w:pStyle w:val="Odstavecseseznamem"/>
        <w:numPr>
          <w:ilvl w:val="0"/>
          <w:numId w:val="3"/>
        </w:numPr>
      </w:pPr>
      <w:r>
        <w:t>popsat kritické (uzlové) body (ty kritické body techniky, které jsou rozhodující pro správné provedení/kde může vzniknout fatální chyba)</w:t>
      </w:r>
    </w:p>
    <w:p w:rsidR="00C7123F" w:rsidRDefault="00C7123F" w:rsidP="00C7123F">
      <w:pPr>
        <w:pStyle w:val="Odstavecseseznamem"/>
        <w:numPr>
          <w:ilvl w:val="0"/>
          <w:numId w:val="3"/>
        </w:numPr>
      </w:pPr>
      <w:r>
        <w:t>popsat pohybové předpoklady pro danou techniku (co musí cvičenec umět před nácvikem dané techniky)</w:t>
      </w:r>
    </w:p>
    <w:p w:rsidR="00C57734" w:rsidRDefault="00C57734" w:rsidP="00C57734"/>
    <w:p w:rsidR="00C7123F" w:rsidRDefault="00C7123F" w:rsidP="00C7123F">
      <w:pPr>
        <w:ind w:left="360"/>
      </w:pP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"/>
        <w:gridCol w:w="810"/>
        <w:gridCol w:w="3597"/>
        <w:gridCol w:w="1417"/>
        <w:gridCol w:w="1130"/>
        <w:gridCol w:w="111"/>
      </w:tblGrid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5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781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Adler, Tomáš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ó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59004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k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6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948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Celta, Vojtěch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Joko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59004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k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7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884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Čala, Kryštof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Aihan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ata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59004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k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8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961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Čermák, Miroslav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Gjakuhan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ata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59004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k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5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9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745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Doseděl, Michal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šir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rjó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59004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k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6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10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63195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Frecer, Šimon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Kat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59004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k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7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11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812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Grohmann, Miroslav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ó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3F0EAA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i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8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12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69636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Halický, Roman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Joko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3F0EAA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i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9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13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86971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Hašková, Lucie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Aihan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ata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3F0EAA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i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0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14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897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Hiršová, Zuzan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Gjakuhan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ata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3F0EAA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i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1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15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714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Chmúra, Dominik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0F3EB9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Tant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-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cuk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0F3EB9" w:rsidP="004165DC">
            <w:proofErr w:type="spellStart"/>
            <w:r>
              <w:t>Šihó</w:t>
            </w:r>
            <w:proofErr w:type="spellEnd"/>
            <w:r>
              <w:t xml:space="preserve"> </w:t>
            </w:r>
            <w:proofErr w:type="spellStart"/>
            <w: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2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16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69761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Jůda</w:t>
            </w:r>
            <w:proofErr w:type="spellEnd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, Pavel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Kat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3F0EAA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i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3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17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680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Jurášová, Tamar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ó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98353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an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lastRenderedPageBreak/>
              <w:t>14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18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86974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Kábele</w:t>
            </w:r>
            <w:proofErr w:type="spellEnd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, Jakub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Joko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98353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an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5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19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846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Kamas</w:t>
            </w:r>
            <w:proofErr w:type="spellEnd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, Petr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Aihan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ata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98353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an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6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20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818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Kantorová, Karolín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0F3EB9" w:rsidP="000F3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Tant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joko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0F3EB9" w:rsidP="004165DC">
            <w:proofErr w:type="spellStart"/>
            <w:r>
              <w:t>Go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7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21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32927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Kmec</w:t>
            </w:r>
            <w:proofErr w:type="spellEnd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, Jakub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šir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rjó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98353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an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8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22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6604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Konečný, Martin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Kat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0F3EB9" w:rsidP="004165DC">
            <w:proofErr w:type="spellStart"/>
            <w:r>
              <w:t>Hiži</w:t>
            </w:r>
            <w:proofErr w:type="spellEnd"/>
            <w:r>
              <w:t xml:space="preserve"> </w:t>
            </w:r>
            <w:proofErr w:type="spellStart"/>
            <w:r>
              <w:t>kime</w:t>
            </w:r>
            <w:proofErr w:type="spellEnd"/>
            <w:r>
              <w:t xml:space="preserve"> </w:t>
            </w:r>
            <w:proofErr w:type="spellStart"/>
            <w:r>
              <w:t>osa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9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23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86973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Kosolap, Vladimír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ó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rimi</w:t>
            </w:r>
            <w:proofErr w:type="spellEnd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0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24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7238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Král, Kristián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Joko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rimi</w:t>
            </w:r>
            <w:proofErr w:type="spellEnd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1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25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826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Krejčí, Ondřej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Aihan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ata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rimi</w:t>
            </w:r>
            <w:proofErr w:type="spellEnd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2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26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782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Krištofová, Terez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Gjakuhan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ata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rimi</w:t>
            </w:r>
            <w:proofErr w:type="spellEnd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3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27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86955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Kšírová</w:t>
            </w:r>
            <w:proofErr w:type="spellEnd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, Barbor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šir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rjó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rimi</w:t>
            </w:r>
            <w:proofErr w:type="spellEnd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4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28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69698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Kurtin, Pavel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Kat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rimi</w:t>
            </w:r>
            <w:proofErr w:type="spellEnd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7200A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5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29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86972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Lekešová, Elišk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ó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6F38A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ihó</w:t>
            </w:r>
            <w:proofErr w:type="spellEnd"/>
            <w:r w:rsidRPr="006F38A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F38A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6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30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738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Markelovová, Roman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Joko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6F38A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ihó</w:t>
            </w:r>
            <w:proofErr w:type="spellEnd"/>
            <w:r w:rsidRPr="006F38A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F38A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7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31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86977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Mocharová</w:t>
            </w:r>
            <w:proofErr w:type="spellEnd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, Ivet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Aihan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ata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6F38A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ihó</w:t>
            </w:r>
            <w:proofErr w:type="spellEnd"/>
            <w:r w:rsidRPr="006F38A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F38A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8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32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876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Nečasová, Denis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Gjakuhan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ata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6F38A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ihó</w:t>
            </w:r>
            <w:proofErr w:type="spellEnd"/>
            <w:r w:rsidRPr="006F38A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F38A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9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33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798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astušek, Lukáš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šir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rjó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6F38A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ihó</w:t>
            </w:r>
            <w:proofErr w:type="spellEnd"/>
            <w:r w:rsidRPr="006F38A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F38A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0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34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792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láková, Andre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0F3EB9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ó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0F3EB9" w:rsidP="004165DC">
            <w:proofErr w:type="spellStart"/>
            <w:r>
              <w:t>Hidži</w:t>
            </w:r>
            <w:proofErr w:type="spellEnd"/>
            <w:r>
              <w:t xml:space="preserve"> </w:t>
            </w:r>
            <w:proofErr w:type="spellStart"/>
            <w:r>
              <w:t>kime</w:t>
            </w:r>
            <w:proofErr w:type="spellEnd"/>
            <w:r>
              <w:t xml:space="preserve"> </w:t>
            </w:r>
            <w:proofErr w:type="spellStart"/>
            <w:r>
              <w:t>osa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1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35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86962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rocházka, Jiří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ó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r w:rsidRPr="006F3A88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Kote </w:t>
            </w:r>
            <w:proofErr w:type="spellStart"/>
            <w:r w:rsidRPr="006F3A88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gaeši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2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36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668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růdek, Matěj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Joko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r w:rsidRPr="006F3A88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Kote </w:t>
            </w:r>
            <w:proofErr w:type="spellStart"/>
            <w:r w:rsidRPr="006F3A88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gaeši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3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37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688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ucher</w:t>
            </w:r>
            <w:proofErr w:type="spellEnd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, Peter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Aihan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ata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r w:rsidRPr="006F3A88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Kote </w:t>
            </w:r>
            <w:proofErr w:type="spellStart"/>
            <w:r w:rsidRPr="006F3A88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gaeši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4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38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814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Růžica</w:t>
            </w:r>
            <w:proofErr w:type="spellEnd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, Pavel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Gjakuhan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ata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r w:rsidRPr="006F3A88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Kote </w:t>
            </w:r>
            <w:proofErr w:type="spellStart"/>
            <w:r w:rsidRPr="006F3A88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gaeši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5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39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815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Rýdza, Barbor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šir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rjó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r w:rsidRPr="006F3A88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Kote </w:t>
            </w:r>
            <w:proofErr w:type="spellStart"/>
            <w:r w:rsidRPr="006F3A88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gaeši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6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40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34900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Říha, Jakub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0F3EB9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žó</w:t>
            </w:r>
            <w:proofErr w:type="spellEnd"/>
            <w:r w:rsid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-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cuk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0F3EB9" w:rsidP="004165DC">
            <w:proofErr w:type="spellStart"/>
            <w:r>
              <w:t>Šihó</w:t>
            </w:r>
            <w:proofErr w:type="spellEnd"/>
            <w:r>
              <w:t xml:space="preserve"> </w:t>
            </w:r>
            <w:proofErr w:type="spellStart"/>
            <w: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7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41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956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Saxová, Kristýn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ó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de</w:t>
            </w:r>
            <w:proofErr w:type="spellEnd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ime</w:t>
            </w:r>
            <w:proofErr w:type="spellEnd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8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42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925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Sedláčková, Vendul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Joko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de</w:t>
            </w:r>
            <w:proofErr w:type="spellEnd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ime</w:t>
            </w:r>
            <w:proofErr w:type="spellEnd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9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43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34899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Schweizerová, Barbara Mari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Aihan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ata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de</w:t>
            </w:r>
            <w:proofErr w:type="spellEnd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ime</w:t>
            </w:r>
            <w:proofErr w:type="spellEnd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40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44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681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Sláma, Rudolf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Gjakuhan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ata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de</w:t>
            </w:r>
            <w:proofErr w:type="spellEnd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ime</w:t>
            </w:r>
            <w:proofErr w:type="spellEnd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41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45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857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Stillerová</w:t>
            </w:r>
            <w:proofErr w:type="spellEnd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, Karolín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šir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rjó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de</w:t>
            </w:r>
            <w:proofErr w:type="spellEnd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ime</w:t>
            </w:r>
            <w:proofErr w:type="spellEnd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23C56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42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46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56976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Strnad, Ivo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0F3EB9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žó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-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cuk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0F3EB9" w:rsidP="004165DC">
            <w:r>
              <w:t xml:space="preserve">Kote </w:t>
            </w:r>
            <w:proofErr w:type="spellStart"/>
            <w:r>
              <w:t>gaeši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43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47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820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Stypa, Vojtěch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ó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okjú</w:t>
            </w:r>
            <w:proofErr w:type="spellEnd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44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48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763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Šnyta</w:t>
            </w:r>
            <w:proofErr w:type="spellEnd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, Marek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Joko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okjú</w:t>
            </w:r>
            <w:proofErr w:type="spellEnd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45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49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923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Štecová</w:t>
            </w:r>
            <w:proofErr w:type="spellEnd"/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, Kristýn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Aihan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ata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okjú</w:t>
            </w:r>
            <w:proofErr w:type="spellEnd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46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50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692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Täuberová, Lenk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Gjakuhan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ata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okjú</w:t>
            </w:r>
            <w:proofErr w:type="spellEnd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47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51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729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Urbanová, Markét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šir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rjó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okjú</w:t>
            </w:r>
            <w:proofErr w:type="spellEnd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48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52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803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Vašíček, Jakub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Kat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4165DC" w:rsidRDefault="004165DC" w:rsidP="004165DC">
            <w:proofErr w:type="spellStart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okjú</w:t>
            </w:r>
            <w:proofErr w:type="spellEnd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368FF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a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49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53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921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Vavro, Roman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ó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0F3EB9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Aik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toši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50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54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817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Vomáčka, Martin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Jokom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č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0F3EB9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Aik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toši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51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55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56775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Vrátný, Martin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0F3EB9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Tant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-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cuk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0F3EB9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Kot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gaeši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52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56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59746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Zlámalová, Anna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0F3EB9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Tant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-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cuk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0F3EB9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an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53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57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0761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Zmatek, Lukáš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šir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rjó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ri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0F3EB9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Aik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toši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4165DC" w:rsidRPr="004165DC" w:rsidTr="004165DC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54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58" w:tgtFrame="_blank" w:history="1">
              <w:r w:rsidRPr="004165DC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cs-CZ"/>
                </w:rPr>
                <w:t>479702</w:t>
              </w:r>
            </w:hyperlink>
          </w:p>
        </w:tc>
        <w:tc>
          <w:tcPr>
            <w:tcW w:w="356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4165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Zouhar, David</w:t>
            </w:r>
          </w:p>
        </w:tc>
        <w:tc>
          <w:tcPr>
            <w:tcW w:w="1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0F3EB9" w:rsidP="000F3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šir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ub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ime</w:t>
            </w:r>
            <w:proofErr w:type="spellEnd"/>
          </w:p>
        </w:tc>
        <w:tc>
          <w:tcPr>
            <w:tcW w:w="1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0F3EB9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ankjó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165DC" w:rsidRPr="004165DC" w:rsidRDefault="004165DC" w:rsidP="004165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</w:tbl>
    <w:p w:rsidR="00C7123F" w:rsidRDefault="00C7123F"/>
    <w:p w:rsidR="004165DC" w:rsidRDefault="004165DC"/>
    <w:p w:rsidR="004165DC" w:rsidRDefault="004165DC"/>
    <w:p w:rsidR="00C7123F" w:rsidRDefault="00C7123F"/>
    <w:p w:rsidR="00C7123F" w:rsidRDefault="00C7123F"/>
    <w:sectPr w:rsidR="00C712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A1346"/>
    <w:multiLevelType w:val="hybridMultilevel"/>
    <w:tmpl w:val="91B43186"/>
    <w:lvl w:ilvl="0" w:tplc="894CA5F8">
      <w:start w:val="499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47400"/>
    <w:multiLevelType w:val="hybridMultilevel"/>
    <w:tmpl w:val="CD8AC698"/>
    <w:lvl w:ilvl="0" w:tplc="46A0CE88">
      <w:start w:val="499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175C32"/>
    <w:multiLevelType w:val="hybridMultilevel"/>
    <w:tmpl w:val="9ED28252"/>
    <w:lvl w:ilvl="0" w:tplc="88E41700">
      <w:start w:val="499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TY3MrU0MjWyNDVS0lEKTi0uzszPAykwrAUAP3aPIiwAAAA="/>
  </w:docVars>
  <w:rsids>
    <w:rsidRoot w:val="00C7123F"/>
    <w:rsid w:val="000F3EB9"/>
    <w:rsid w:val="00253C92"/>
    <w:rsid w:val="004165DC"/>
    <w:rsid w:val="00936467"/>
    <w:rsid w:val="00C57734"/>
    <w:rsid w:val="00C7123F"/>
    <w:rsid w:val="00C94186"/>
    <w:rsid w:val="00D83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E8191C"/>
  <w15:chartTrackingRefBased/>
  <w15:docId w15:val="{BAE4C0E8-701D-442F-B5CC-62B327581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7123F"/>
    <w:pPr>
      <w:ind w:left="720"/>
      <w:contextualSpacing/>
    </w:pPr>
  </w:style>
  <w:style w:type="character" w:styleId="Hypertextovodkaz">
    <w:name w:val="Hyperlink"/>
    <w:basedOn w:val="Standardnpsmoodstavce"/>
    <w:uiPriority w:val="99"/>
    <w:semiHidden/>
    <w:unhideWhenUsed/>
    <w:rsid w:val="004165D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43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s.muni.cz/auth/ucitel/student_info?fakulta=1451;obdobi=7445;predmet=1195420,1195514;infouco=486971" TargetMode="External"/><Relationship Id="rId18" Type="http://schemas.openxmlformats.org/officeDocument/2006/relationships/hyperlink" Target="https://is.muni.cz/auth/ucitel/student_info?fakulta=1451;obdobi=7445;predmet=1195420,1195514;infouco=486974" TargetMode="External"/><Relationship Id="rId26" Type="http://schemas.openxmlformats.org/officeDocument/2006/relationships/hyperlink" Target="https://is.muni.cz/auth/ucitel/student_info?fakulta=1451;obdobi=7445;predmet=1195420,1195514;infouco=479782" TargetMode="External"/><Relationship Id="rId39" Type="http://schemas.openxmlformats.org/officeDocument/2006/relationships/hyperlink" Target="https://is.muni.cz/auth/ucitel/student_info?fakulta=1451;obdobi=7445;predmet=1195420,1195514;infouco=479815" TargetMode="External"/><Relationship Id="rId21" Type="http://schemas.openxmlformats.org/officeDocument/2006/relationships/hyperlink" Target="https://is.muni.cz/auth/ucitel/student_info?fakulta=1451;obdobi=7445;predmet=1195420,1195514;infouco=432927" TargetMode="External"/><Relationship Id="rId34" Type="http://schemas.openxmlformats.org/officeDocument/2006/relationships/hyperlink" Target="https://is.muni.cz/auth/ucitel/student_info?fakulta=1451;obdobi=7445;predmet=1195420,1195514;infouco=479792" TargetMode="External"/><Relationship Id="rId42" Type="http://schemas.openxmlformats.org/officeDocument/2006/relationships/hyperlink" Target="https://is.muni.cz/auth/ucitel/student_info?fakulta=1451;obdobi=7445;predmet=1195420,1195514;infouco=479925" TargetMode="External"/><Relationship Id="rId47" Type="http://schemas.openxmlformats.org/officeDocument/2006/relationships/hyperlink" Target="https://is.muni.cz/auth/ucitel/student_info?fakulta=1451;obdobi=7445;predmet=1195420,1195514;infouco=479820" TargetMode="External"/><Relationship Id="rId50" Type="http://schemas.openxmlformats.org/officeDocument/2006/relationships/hyperlink" Target="https://is.muni.cz/auth/ucitel/student_info?fakulta=1451;obdobi=7445;predmet=1195420,1195514;infouco=479692" TargetMode="External"/><Relationship Id="rId55" Type="http://schemas.openxmlformats.org/officeDocument/2006/relationships/hyperlink" Target="https://is.muni.cz/auth/ucitel/student_info?fakulta=1451;obdobi=7445;predmet=1195420,1195514;infouco=456775" TargetMode="External"/><Relationship Id="rId7" Type="http://schemas.openxmlformats.org/officeDocument/2006/relationships/hyperlink" Target="https://is.muni.cz/auth/ucitel/student_info?fakulta=1451;obdobi=7445;predmet=1195420,1195514;infouco=479884" TargetMode="External"/><Relationship Id="rId12" Type="http://schemas.openxmlformats.org/officeDocument/2006/relationships/hyperlink" Target="https://is.muni.cz/auth/ucitel/student_info?fakulta=1451;obdobi=7445;predmet=1195420,1195514;infouco=469636" TargetMode="External"/><Relationship Id="rId17" Type="http://schemas.openxmlformats.org/officeDocument/2006/relationships/hyperlink" Target="https://is.muni.cz/auth/ucitel/student_info?fakulta=1451;obdobi=7445;predmet=1195420,1195514;infouco=479680" TargetMode="External"/><Relationship Id="rId25" Type="http://schemas.openxmlformats.org/officeDocument/2006/relationships/hyperlink" Target="https://is.muni.cz/auth/ucitel/student_info?fakulta=1451;obdobi=7445;predmet=1195420,1195514;infouco=479826" TargetMode="External"/><Relationship Id="rId33" Type="http://schemas.openxmlformats.org/officeDocument/2006/relationships/hyperlink" Target="https://is.muni.cz/auth/ucitel/student_info?fakulta=1451;obdobi=7445;predmet=1195420,1195514;infouco=479798" TargetMode="External"/><Relationship Id="rId38" Type="http://schemas.openxmlformats.org/officeDocument/2006/relationships/hyperlink" Target="https://is.muni.cz/auth/ucitel/student_info?fakulta=1451;obdobi=7445;predmet=1195420,1195514;infouco=479814" TargetMode="External"/><Relationship Id="rId46" Type="http://schemas.openxmlformats.org/officeDocument/2006/relationships/hyperlink" Target="https://is.muni.cz/auth/ucitel/student_info?fakulta=1451;obdobi=7445;predmet=1195420,1195514;infouco=456976" TargetMode="External"/><Relationship Id="rId59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is.muni.cz/auth/ucitel/student_info?fakulta=1451;obdobi=7445;predmet=1195420,1195514;infouco=469761" TargetMode="External"/><Relationship Id="rId20" Type="http://schemas.openxmlformats.org/officeDocument/2006/relationships/hyperlink" Target="https://is.muni.cz/auth/ucitel/student_info?fakulta=1451;obdobi=7445;predmet=1195420,1195514;infouco=479818" TargetMode="External"/><Relationship Id="rId29" Type="http://schemas.openxmlformats.org/officeDocument/2006/relationships/hyperlink" Target="https://is.muni.cz/auth/ucitel/student_info?fakulta=1451;obdobi=7445;predmet=1195420,1195514;infouco=486972" TargetMode="External"/><Relationship Id="rId41" Type="http://schemas.openxmlformats.org/officeDocument/2006/relationships/hyperlink" Target="https://is.muni.cz/auth/ucitel/student_info?fakulta=1451;obdobi=7445;predmet=1195420,1195514;infouco=479956" TargetMode="External"/><Relationship Id="rId54" Type="http://schemas.openxmlformats.org/officeDocument/2006/relationships/hyperlink" Target="https://is.muni.cz/auth/ucitel/student_info?fakulta=1451;obdobi=7445;predmet=1195420,1195514;infouco=479817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is.muni.cz/auth/ucitel/student_info?fakulta=1451;obdobi=7445;predmet=1195420,1195514;infouco=479948" TargetMode="External"/><Relationship Id="rId11" Type="http://schemas.openxmlformats.org/officeDocument/2006/relationships/hyperlink" Target="https://is.muni.cz/auth/ucitel/student_info?fakulta=1451;obdobi=7445;predmet=1195420,1195514;infouco=479812" TargetMode="External"/><Relationship Id="rId24" Type="http://schemas.openxmlformats.org/officeDocument/2006/relationships/hyperlink" Target="https://is.muni.cz/auth/ucitel/student_info?fakulta=1451;obdobi=7445;predmet=1195420,1195514;infouco=477238" TargetMode="External"/><Relationship Id="rId32" Type="http://schemas.openxmlformats.org/officeDocument/2006/relationships/hyperlink" Target="https://is.muni.cz/auth/ucitel/student_info?fakulta=1451;obdobi=7445;predmet=1195420,1195514;infouco=479876" TargetMode="External"/><Relationship Id="rId37" Type="http://schemas.openxmlformats.org/officeDocument/2006/relationships/hyperlink" Target="https://is.muni.cz/auth/ucitel/student_info?fakulta=1451;obdobi=7445;predmet=1195420,1195514;infouco=479688" TargetMode="External"/><Relationship Id="rId40" Type="http://schemas.openxmlformats.org/officeDocument/2006/relationships/hyperlink" Target="https://is.muni.cz/auth/ucitel/student_info?fakulta=1451;obdobi=7445;predmet=1195420,1195514;infouco=434900" TargetMode="External"/><Relationship Id="rId45" Type="http://schemas.openxmlformats.org/officeDocument/2006/relationships/hyperlink" Target="https://is.muni.cz/auth/ucitel/student_info?fakulta=1451;obdobi=7445;predmet=1195420,1195514;infouco=479857" TargetMode="External"/><Relationship Id="rId53" Type="http://schemas.openxmlformats.org/officeDocument/2006/relationships/hyperlink" Target="https://is.muni.cz/auth/ucitel/student_info?fakulta=1451;obdobi=7445;predmet=1195420,1195514;infouco=479921" TargetMode="External"/><Relationship Id="rId58" Type="http://schemas.openxmlformats.org/officeDocument/2006/relationships/hyperlink" Target="https://is.muni.cz/auth/ucitel/student_info?fakulta=1451;obdobi=7445;predmet=1195420,1195514;infouco=479702" TargetMode="External"/><Relationship Id="rId5" Type="http://schemas.openxmlformats.org/officeDocument/2006/relationships/hyperlink" Target="https://is.muni.cz/auth/ucitel/student_info?fakulta=1451;obdobi=7445;predmet=1195420,1195514;infouco=479781" TargetMode="External"/><Relationship Id="rId15" Type="http://schemas.openxmlformats.org/officeDocument/2006/relationships/hyperlink" Target="https://is.muni.cz/auth/ucitel/student_info?fakulta=1451;obdobi=7445;predmet=1195420,1195514;infouco=479714" TargetMode="External"/><Relationship Id="rId23" Type="http://schemas.openxmlformats.org/officeDocument/2006/relationships/hyperlink" Target="https://is.muni.cz/auth/ucitel/student_info?fakulta=1451;obdobi=7445;predmet=1195420,1195514;infouco=486973" TargetMode="External"/><Relationship Id="rId28" Type="http://schemas.openxmlformats.org/officeDocument/2006/relationships/hyperlink" Target="https://is.muni.cz/auth/ucitel/student_info?fakulta=1451;obdobi=7445;predmet=1195420,1195514;infouco=469698" TargetMode="External"/><Relationship Id="rId36" Type="http://schemas.openxmlformats.org/officeDocument/2006/relationships/hyperlink" Target="https://is.muni.cz/auth/ucitel/student_info?fakulta=1451;obdobi=7445;predmet=1195420,1195514;infouco=479668" TargetMode="External"/><Relationship Id="rId49" Type="http://schemas.openxmlformats.org/officeDocument/2006/relationships/hyperlink" Target="https://is.muni.cz/auth/ucitel/student_info?fakulta=1451;obdobi=7445;predmet=1195420,1195514;infouco=479923" TargetMode="External"/><Relationship Id="rId57" Type="http://schemas.openxmlformats.org/officeDocument/2006/relationships/hyperlink" Target="https://is.muni.cz/auth/ucitel/student_info?fakulta=1451;obdobi=7445;predmet=1195420,1195514;infouco=470761" TargetMode="External"/><Relationship Id="rId10" Type="http://schemas.openxmlformats.org/officeDocument/2006/relationships/hyperlink" Target="https://is.muni.cz/auth/ucitel/student_info?fakulta=1451;obdobi=7445;predmet=1195420,1195514;infouco=463195" TargetMode="External"/><Relationship Id="rId19" Type="http://schemas.openxmlformats.org/officeDocument/2006/relationships/hyperlink" Target="https://is.muni.cz/auth/ucitel/student_info?fakulta=1451;obdobi=7445;predmet=1195420,1195514;infouco=479846" TargetMode="External"/><Relationship Id="rId31" Type="http://schemas.openxmlformats.org/officeDocument/2006/relationships/hyperlink" Target="https://is.muni.cz/auth/ucitel/student_info?fakulta=1451;obdobi=7445;predmet=1195420,1195514;infouco=486977" TargetMode="External"/><Relationship Id="rId44" Type="http://schemas.openxmlformats.org/officeDocument/2006/relationships/hyperlink" Target="https://is.muni.cz/auth/ucitel/student_info?fakulta=1451;obdobi=7445;predmet=1195420,1195514;infouco=479681" TargetMode="External"/><Relationship Id="rId52" Type="http://schemas.openxmlformats.org/officeDocument/2006/relationships/hyperlink" Target="https://is.muni.cz/auth/ucitel/student_info?fakulta=1451;obdobi=7445;predmet=1195420,1195514;infouco=479803" TargetMode="External"/><Relationship Id="rId6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is.muni.cz/auth/ucitel/student_info?fakulta=1451;obdobi=7445;predmet=1195420,1195514;infouco=479745" TargetMode="External"/><Relationship Id="rId14" Type="http://schemas.openxmlformats.org/officeDocument/2006/relationships/hyperlink" Target="https://is.muni.cz/auth/ucitel/student_info?fakulta=1451;obdobi=7445;predmet=1195420,1195514;infouco=479897" TargetMode="External"/><Relationship Id="rId22" Type="http://schemas.openxmlformats.org/officeDocument/2006/relationships/hyperlink" Target="https://is.muni.cz/auth/ucitel/student_info?fakulta=1451;obdobi=7445;predmet=1195420,1195514;infouco=476604" TargetMode="External"/><Relationship Id="rId27" Type="http://schemas.openxmlformats.org/officeDocument/2006/relationships/hyperlink" Target="https://is.muni.cz/auth/ucitel/student_info?fakulta=1451;obdobi=7445;predmet=1195420,1195514;infouco=486955" TargetMode="External"/><Relationship Id="rId30" Type="http://schemas.openxmlformats.org/officeDocument/2006/relationships/hyperlink" Target="https://is.muni.cz/auth/ucitel/student_info?fakulta=1451;obdobi=7445;predmet=1195420,1195514;infouco=479738" TargetMode="External"/><Relationship Id="rId35" Type="http://schemas.openxmlformats.org/officeDocument/2006/relationships/hyperlink" Target="https://is.muni.cz/auth/ucitel/student_info?fakulta=1451;obdobi=7445;predmet=1195420,1195514;infouco=486962" TargetMode="External"/><Relationship Id="rId43" Type="http://schemas.openxmlformats.org/officeDocument/2006/relationships/hyperlink" Target="https://is.muni.cz/auth/ucitel/student_info?fakulta=1451;obdobi=7445;predmet=1195420,1195514;infouco=434899" TargetMode="External"/><Relationship Id="rId48" Type="http://schemas.openxmlformats.org/officeDocument/2006/relationships/hyperlink" Target="https://is.muni.cz/auth/ucitel/student_info?fakulta=1451;obdobi=7445;predmet=1195420,1195514;infouco=479763" TargetMode="External"/><Relationship Id="rId56" Type="http://schemas.openxmlformats.org/officeDocument/2006/relationships/hyperlink" Target="https://is.muni.cz/auth/ucitel/student_info?fakulta=1451;obdobi=7445;predmet=1195420,1195514;infouco=459746" TargetMode="External"/><Relationship Id="rId8" Type="http://schemas.openxmlformats.org/officeDocument/2006/relationships/hyperlink" Target="https://is.muni.cz/auth/ucitel/student_info?fakulta=1451;obdobi=7445;predmet=1195420,1195514;infouco=479961" TargetMode="External"/><Relationship Id="rId51" Type="http://schemas.openxmlformats.org/officeDocument/2006/relationships/hyperlink" Target="https://is.muni.cz/auth/ucitel/student_info?fakulta=1451;obdobi=7445;predmet=1195420,1195514;infouco=479729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4</TotalTime>
  <Pages>4</Pages>
  <Words>1608</Words>
  <Characters>9493</Characters>
  <Application>Microsoft Office Word</Application>
  <DocSecurity>0</DocSecurity>
  <Lines>79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1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nko Reguli</dc:creator>
  <cp:keywords/>
  <dc:description/>
  <cp:lastModifiedBy>Zdenko Reguli</cp:lastModifiedBy>
  <cp:revision>6</cp:revision>
  <dcterms:created xsi:type="dcterms:W3CDTF">2020-04-07T17:22:00Z</dcterms:created>
  <dcterms:modified xsi:type="dcterms:W3CDTF">2020-04-09T07:43:00Z</dcterms:modified>
</cp:coreProperties>
</file>